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6F0C6" w14:textId="1A727983" w:rsidR="00663CD7" w:rsidRDefault="00663CD7" w:rsidP="00663CD7">
      <w:pPr>
        <w:pStyle w:val="Title"/>
      </w:pPr>
      <w:r>
        <w:t xml:space="preserve">LF Baseline </w:t>
      </w:r>
      <w:r w:rsidRPr="00663CD7">
        <w:rPr>
          <w:lang w:val="en-US"/>
        </w:rPr>
        <w:t>Electronic</w:t>
      </w:r>
      <w:r>
        <w:t xml:space="preserve"> Form</w:t>
      </w:r>
    </w:p>
    <w:p w14:paraId="5234ADBE" w14:textId="546F58E3" w:rsidR="006221EB" w:rsidRDefault="006221EB" w:rsidP="006221EB">
      <w:pPr>
        <w:pStyle w:val="Heading1"/>
      </w:pPr>
      <w:r>
        <w:t xml:space="preserve">Form </w:t>
      </w:r>
      <w:proofErr w:type="gramStart"/>
      <w:r>
        <w:t>1:</w:t>
      </w:r>
      <w:proofErr w:type="gramEnd"/>
      <w:r>
        <w:t xml:space="preserve"> Location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221EB" w14:paraId="06A09DAF" w14:textId="77777777" w:rsidTr="006221EB">
        <w:tc>
          <w:tcPr>
            <w:tcW w:w="4531" w:type="dxa"/>
          </w:tcPr>
          <w:p w14:paraId="5F79111D" w14:textId="403C8F89" w:rsidR="006221EB" w:rsidRPr="003913FD" w:rsidRDefault="006221EB" w:rsidP="006221EB">
            <w:pPr>
              <w:rPr>
                <w:b/>
                <w:bCs/>
                <w:sz w:val="28"/>
                <w:szCs w:val="24"/>
              </w:rPr>
            </w:pPr>
            <w:r w:rsidRPr="003913FD">
              <w:rPr>
                <w:b/>
                <w:bCs/>
                <w:sz w:val="28"/>
                <w:szCs w:val="24"/>
              </w:rPr>
              <w:t>Question</w:t>
            </w:r>
          </w:p>
        </w:tc>
        <w:tc>
          <w:tcPr>
            <w:tcW w:w="4531" w:type="dxa"/>
          </w:tcPr>
          <w:p w14:paraId="42926E5C" w14:textId="3AC0CD82" w:rsidR="006221EB" w:rsidRPr="003913FD" w:rsidRDefault="006221EB" w:rsidP="006221EB">
            <w:pPr>
              <w:rPr>
                <w:b/>
                <w:bCs/>
                <w:sz w:val="28"/>
                <w:szCs w:val="24"/>
              </w:rPr>
            </w:pPr>
            <w:r w:rsidRPr="003913FD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6221EB" w:rsidRPr="006221EB" w14:paraId="27DC0DE0" w14:textId="77777777" w:rsidTr="006221EB">
        <w:tc>
          <w:tcPr>
            <w:tcW w:w="4531" w:type="dxa"/>
          </w:tcPr>
          <w:p w14:paraId="5ACE0961" w14:textId="3907AADC" w:rsidR="006221EB" w:rsidRPr="006221EB" w:rsidRDefault="006221EB" w:rsidP="006221EB">
            <w:pPr>
              <w:rPr>
                <w:lang w:val="en-US"/>
              </w:rPr>
            </w:pPr>
            <w:r w:rsidRPr="006221EB">
              <w:rPr>
                <w:rFonts w:ascii="Calibri" w:hAnsi="Calibri" w:cs="Calibri"/>
                <w:color w:val="000000"/>
                <w:sz w:val="22"/>
                <w:lang w:val="en-US"/>
              </w:rPr>
              <w:t>Recorder ID (</w:t>
            </w:r>
            <w:r w:rsidR="003913FD" w:rsidRPr="006221EB">
              <w:rPr>
                <w:rFonts w:ascii="Calibri" w:hAnsi="Calibri" w:cs="Calibri"/>
                <w:color w:val="000000"/>
                <w:sz w:val="22"/>
                <w:lang w:val="en-US"/>
              </w:rPr>
              <w:t>2-digit</w:t>
            </w:r>
            <w:r w:rsidRPr="006221EB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code assigned to you</w:t>
            </w:r>
            <w:r>
              <w:rPr>
                <w:rFonts w:ascii="Calibri" w:hAnsi="Calibri" w:cs="Calibri"/>
                <w:color w:val="000000"/>
                <w:sz w:val="22"/>
                <w:lang w:val="en-US"/>
              </w:rPr>
              <w:t>)</w:t>
            </w:r>
          </w:p>
        </w:tc>
        <w:tc>
          <w:tcPr>
            <w:tcW w:w="4531" w:type="dxa"/>
          </w:tcPr>
          <w:p w14:paraId="2D4AC108" w14:textId="15EBCF50" w:rsidR="006221EB" w:rsidRPr="006221EB" w:rsidRDefault="001A5587" w:rsidP="006221EB">
            <w:pPr>
              <w:rPr>
                <w:lang w:val="en-US"/>
              </w:rPr>
            </w:pPr>
            <w:r>
              <w:rPr>
                <w:lang w:val="en-US"/>
              </w:rPr>
              <w:t>The 2-digit code assigned to each recorder</w:t>
            </w:r>
          </w:p>
        </w:tc>
      </w:tr>
      <w:tr w:rsidR="006221EB" w:rsidRPr="001A5587" w14:paraId="2F9FB8E7" w14:textId="77777777" w:rsidTr="006221EB">
        <w:tc>
          <w:tcPr>
            <w:tcW w:w="4531" w:type="dxa"/>
          </w:tcPr>
          <w:p w14:paraId="400D062B" w14:textId="3C929ACD" w:rsidR="006221EB" w:rsidRDefault="006221EB" w:rsidP="006221EB">
            <w:r>
              <w:rPr>
                <w:rFonts w:ascii="Calibri" w:hAnsi="Calibri" w:cs="Calibri"/>
                <w:color w:val="000000"/>
                <w:sz w:val="22"/>
              </w:rPr>
              <w:t xml:space="preserve">Select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region</w:t>
            </w:r>
            <w:proofErr w:type="spellEnd"/>
          </w:p>
        </w:tc>
        <w:tc>
          <w:tcPr>
            <w:tcW w:w="4531" w:type="dxa"/>
          </w:tcPr>
          <w:p w14:paraId="4EB27783" w14:textId="0EFFEB60" w:rsidR="006221EB" w:rsidRPr="001A5587" w:rsidRDefault="001A5587" w:rsidP="006221EB">
            <w:pPr>
              <w:rPr>
                <w:lang w:val="en-US"/>
              </w:rPr>
            </w:pPr>
            <w:r w:rsidRPr="001A5587">
              <w:rPr>
                <w:lang w:val="en-US"/>
              </w:rPr>
              <w:t>Select one in the l</w:t>
            </w:r>
            <w:r>
              <w:rPr>
                <w:lang w:val="en-US"/>
              </w:rPr>
              <w:t xml:space="preserve">ist of </w:t>
            </w:r>
            <w:proofErr w:type="gramStart"/>
            <w:r>
              <w:rPr>
                <w:lang w:val="en-US"/>
              </w:rPr>
              <w:t>region</w:t>
            </w:r>
            <w:proofErr w:type="gramEnd"/>
          </w:p>
        </w:tc>
      </w:tr>
      <w:tr w:rsidR="006221EB" w:rsidRPr="001A5587" w14:paraId="7C521270" w14:textId="77777777" w:rsidTr="006221EB">
        <w:tc>
          <w:tcPr>
            <w:tcW w:w="4531" w:type="dxa"/>
          </w:tcPr>
          <w:p w14:paraId="1D85475E" w14:textId="4AB28F25" w:rsidR="006221EB" w:rsidRDefault="006221EB" w:rsidP="006221EB">
            <w:r>
              <w:rPr>
                <w:rFonts w:ascii="Calibri" w:hAnsi="Calibri" w:cs="Calibri"/>
                <w:color w:val="000000"/>
                <w:sz w:val="22"/>
              </w:rPr>
              <w:t>Select a district</w:t>
            </w:r>
          </w:p>
        </w:tc>
        <w:tc>
          <w:tcPr>
            <w:tcW w:w="4531" w:type="dxa"/>
          </w:tcPr>
          <w:p w14:paraId="1D0FA5A3" w14:textId="1D2B6097" w:rsidR="006221EB" w:rsidRPr="001A5587" w:rsidRDefault="001A5587" w:rsidP="006221EB">
            <w:pPr>
              <w:rPr>
                <w:lang w:val="en-US"/>
              </w:rPr>
            </w:pPr>
            <w:r w:rsidRPr="001A5587">
              <w:rPr>
                <w:lang w:val="en-US"/>
              </w:rPr>
              <w:t>Select one in the l</w:t>
            </w:r>
            <w:r>
              <w:rPr>
                <w:lang w:val="en-US"/>
              </w:rPr>
              <w:t xml:space="preserve">ist of </w:t>
            </w:r>
            <w:proofErr w:type="gramStart"/>
            <w:r>
              <w:rPr>
                <w:lang w:val="en-US"/>
              </w:rPr>
              <w:t>district</w:t>
            </w:r>
            <w:proofErr w:type="gramEnd"/>
          </w:p>
        </w:tc>
      </w:tr>
      <w:tr w:rsidR="006221EB" w:rsidRPr="001A5587" w14:paraId="6377FE28" w14:textId="77777777" w:rsidTr="006221EB">
        <w:tc>
          <w:tcPr>
            <w:tcW w:w="4531" w:type="dxa"/>
          </w:tcPr>
          <w:p w14:paraId="739A43AD" w14:textId="5D6C71F0" w:rsidR="006221EB" w:rsidRPr="001A5587" w:rsidRDefault="006221EB" w:rsidP="006221EB">
            <w:pPr>
              <w:rPr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Enter the village code</w:t>
            </w:r>
            <w:r w:rsidR="001A5587"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(3-digit code assigned to each</w:t>
            </w:r>
            <w:r w:rsid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village)</w:t>
            </w:r>
          </w:p>
        </w:tc>
        <w:tc>
          <w:tcPr>
            <w:tcW w:w="4531" w:type="dxa"/>
          </w:tcPr>
          <w:p w14:paraId="002340C2" w14:textId="1E23C3C1" w:rsidR="006221EB" w:rsidRPr="001A5587" w:rsidRDefault="001A5587" w:rsidP="006221EB">
            <w:pPr>
              <w:rPr>
                <w:lang w:val="en-US"/>
              </w:rPr>
            </w:pPr>
            <w:r w:rsidRPr="001A5587">
              <w:rPr>
                <w:lang w:val="en-US"/>
              </w:rPr>
              <w:t>The 3-digit code assigne</w:t>
            </w:r>
            <w:r>
              <w:rPr>
                <w:lang w:val="en-US"/>
              </w:rPr>
              <w:t>d</w:t>
            </w:r>
            <w:r w:rsidRPr="001A5587">
              <w:rPr>
                <w:lang w:val="en-US"/>
              </w:rPr>
              <w:t xml:space="preserve"> to e</w:t>
            </w:r>
            <w:r>
              <w:rPr>
                <w:lang w:val="en-US"/>
              </w:rPr>
              <w:t>ach village</w:t>
            </w:r>
          </w:p>
        </w:tc>
      </w:tr>
      <w:tr w:rsidR="006221EB" w:rsidRPr="001A5587" w14:paraId="0F6F4B73" w14:textId="77777777" w:rsidTr="006221EB">
        <w:tc>
          <w:tcPr>
            <w:tcW w:w="4531" w:type="dxa"/>
          </w:tcPr>
          <w:p w14:paraId="0D5E40C4" w14:textId="471FA748" w:rsidR="006221EB" w:rsidRDefault="006221EB" w:rsidP="006221EB">
            <w:r>
              <w:rPr>
                <w:rFonts w:ascii="Calibri" w:hAnsi="Calibri" w:cs="Calibri"/>
                <w:color w:val="000000"/>
                <w:sz w:val="22"/>
              </w:rPr>
              <w:t>Enter total population</w:t>
            </w:r>
          </w:p>
        </w:tc>
        <w:tc>
          <w:tcPr>
            <w:tcW w:w="4531" w:type="dxa"/>
          </w:tcPr>
          <w:p w14:paraId="73E76735" w14:textId="396C7799" w:rsidR="006221EB" w:rsidRPr="001A5587" w:rsidRDefault="001A5587" w:rsidP="006221EB">
            <w:pPr>
              <w:rPr>
                <w:lang w:val="en-US"/>
              </w:rPr>
            </w:pPr>
            <w:r w:rsidRPr="001A5587">
              <w:rPr>
                <w:lang w:val="en-US"/>
              </w:rPr>
              <w:t>The total population in n</w:t>
            </w:r>
            <w:r>
              <w:rPr>
                <w:lang w:val="en-US"/>
              </w:rPr>
              <w:t>umber</w:t>
            </w:r>
          </w:p>
        </w:tc>
      </w:tr>
      <w:tr w:rsidR="006221EB" w:rsidRPr="006221EB" w14:paraId="675953DB" w14:textId="77777777" w:rsidTr="006221EB">
        <w:tc>
          <w:tcPr>
            <w:tcW w:w="4531" w:type="dxa"/>
          </w:tcPr>
          <w:p w14:paraId="3BAE4389" w14:textId="56C4DCAA" w:rsidR="006221EB" w:rsidRPr="006221EB" w:rsidRDefault="006221EB" w:rsidP="006221EB">
            <w:pPr>
              <w:rPr>
                <w:lang w:val="en-US"/>
              </w:rPr>
            </w:pPr>
            <w:r w:rsidRPr="006221EB">
              <w:rPr>
                <w:rFonts w:ascii="Calibri" w:hAnsi="Calibri" w:cs="Calibri"/>
                <w:color w:val="000000"/>
                <w:sz w:val="22"/>
                <w:lang w:val="en-US"/>
              </w:rPr>
              <w:t>Collect GPS Coordinates (Works best outside of buildings</w:t>
            </w:r>
            <w:r>
              <w:rPr>
                <w:rFonts w:ascii="Calibri" w:hAnsi="Calibri" w:cs="Calibri"/>
                <w:color w:val="000000"/>
                <w:sz w:val="22"/>
                <w:lang w:val="en-US"/>
              </w:rPr>
              <w:t>)</w:t>
            </w:r>
          </w:p>
        </w:tc>
        <w:tc>
          <w:tcPr>
            <w:tcW w:w="4531" w:type="dxa"/>
          </w:tcPr>
          <w:p w14:paraId="2761A08F" w14:textId="62F9A45F" w:rsidR="006221EB" w:rsidRPr="006221EB" w:rsidRDefault="001A5587" w:rsidP="006221EB">
            <w:pPr>
              <w:rPr>
                <w:lang w:val="en-US"/>
              </w:rPr>
            </w:pPr>
            <w:r>
              <w:rPr>
                <w:lang w:val="en-US"/>
              </w:rPr>
              <w:t>The GPS coordinate</w:t>
            </w:r>
          </w:p>
        </w:tc>
      </w:tr>
      <w:tr w:rsidR="006221EB" w:rsidRPr="006221EB" w14:paraId="4A34BC9C" w14:textId="77777777" w:rsidTr="006221EB">
        <w:tc>
          <w:tcPr>
            <w:tcW w:w="4531" w:type="dxa"/>
          </w:tcPr>
          <w:p w14:paraId="68F2E474" w14:textId="15EACF9F" w:rsidR="006221EB" w:rsidRPr="006221EB" w:rsidRDefault="006221EB" w:rsidP="006221EB">
            <w:pPr>
              <w:rPr>
                <w:lang w:val="en-US"/>
              </w:rPr>
            </w:pPr>
            <w:r w:rsidRPr="006221EB">
              <w:rPr>
                <w:rFonts w:ascii="Calibri" w:hAnsi="Calibri" w:cs="Calibri"/>
                <w:color w:val="000000"/>
                <w:sz w:val="22"/>
                <w:lang w:val="en-US"/>
              </w:rPr>
              <w:t>Has this community received deworming treatment (Albendazole/Mebendazole) in the last year?</w:t>
            </w:r>
          </w:p>
        </w:tc>
        <w:tc>
          <w:tcPr>
            <w:tcW w:w="4531" w:type="dxa"/>
          </w:tcPr>
          <w:p w14:paraId="4933258F" w14:textId="5E962E43" w:rsidR="006221EB" w:rsidRPr="006221EB" w:rsidRDefault="001A5587" w:rsidP="006221EB">
            <w:pPr>
              <w:rPr>
                <w:lang w:val="en-US"/>
              </w:rPr>
            </w:pPr>
            <w:r>
              <w:rPr>
                <w:lang w:val="en-US"/>
              </w:rPr>
              <w:t>Yes/No; No will skip the next question</w:t>
            </w:r>
          </w:p>
        </w:tc>
      </w:tr>
      <w:tr w:rsidR="006221EB" w:rsidRPr="006221EB" w14:paraId="2DEE1B98" w14:textId="77777777" w:rsidTr="006221EB">
        <w:tc>
          <w:tcPr>
            <w:tcW w:w="4531" w:type="dxa"/>
          </w:tcPr>
          <w:p w14:paraId="2D39FB65" w14:textId="5E694553" w:rsidR="006221EB" w:rsidRPr="001A5587" w:rsidRDefault="001A5587" w:rsidP="006221EB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Where was the treatment given?</w:t>
            </w:r>
          </w:p>
        </w:tc>
        <w:tc>
          <w:tcPr>
            <w:tcW w:w="4531" w:type="dxa"/>
          </w:tcPr>
          <w:p w14:paraId="3BD165BB" w14:textId="1BC7A6B5" w:rsidR="006221EB" w:rsidRDefault="001A5587" w:rsidP="006221EB">
            <w:pPr>
              <w:rPr>
                <w:lang w:val="en-US"/>
              </w:rPr>
            </w:pPr>
            <w:r>
              <w:rPr>
                <w:lang w:val="en-US"/>
              </w:rPr>
              <w:t>Choose one between:</w:t>
            </w:r>
          </w:p>
          <w:p w14:paraId="55532E6B" w14:textId="26A8CC71" w:rsidR="001A5587" w:rsidRPr="001A5587" w:rsidRDefault="001A5587" w:rsidP="001A5587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1A5587">
              <w:rPr>
                <w:lang w:val="en-US"/>
              </w:rPr>
              <w:t>School only</w:t>
            </w:r>
          </w:p>
          <w:p w14:paraId="246E137B" w14:textId="6F20973A" w:rsidR="001A5587" w:rsidRPr="001A5587" w:rsidRDefault="001A5587" w:rsidP="001A5587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1A5587">
              <w:rPr>
                <w:lang w:val="en-US"/>
              </w:rPr>
              <w:t>Entire community</w:t>
            </w:r>
          </w:p>
        </w:tc>
      </w:tr>
      <w:tr w:rsidR="006221EB" w:rsidRPr="006221EB" w14:paraId="76536D8A" w14:textId="77777777" w:rsidTr="006221EB">
        <w:tc>
          <w:tcPr>
            <w:tcW w:w="4531" w:type="dxa"/>
          </w:tcPr>
          <w:p w14:paraId="2E662EB0" w14:textId="4A0EE761" w:rsidR="006221EB" w:rsidRPr="001A5587" w:rsidRDefault="001A5587" w:rsidP="006221EB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Has this community received Ivermectin for Oncho in the last year?</w:t>
            </w:r>
          </w:p>
        </w:tc>
        <w:tc>
          <w:tcPr>
            <w:tcW w:w="4531" w:type="dxa"/>
          </w:tcPr>
          <w:p w14:paraId="2119D029" w14:textId="4A2C9B3A" w:rsidR="006221EB" w:rsidRPr="006221EB" w:rsidRDefault="003913FD" w:rsidP="006221EB">
            <w:pPr>
              <w:rPr>
                <w:lang w:val="en-US"/>
              </w:rPr>
            </w:pPr>
            <w:r>
              <w:rPr>
                <w:lang w:val="en-US"/>
              </w:rPr>
              <w:t>Yes/No/Do not know</w:t>
            </w:r>
          </w:p>
        </w:tc>
      </w:tr>
      <w:tr w:rsidR="003913FD" w:rsidRPr="006221EB" w14:paraId="46B550CA" w14:textId="77777777" w:rsidTr="006221EB">
        <w:tc>
          <w:tcPr>
            <w:tcW w:w="4531" w:type="dxa"/>
          </w:tcPr>
          <w:p w14:paraId="29D536AE" w14:textId="2EF8464A" w:rsidR="003913FD" w:rsidRPr="001A5587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Has this community received free </w:t>
            </w:r>
            <w:proofErr w:type="spellStart"/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bednets</w:t>
            </w:r>
            <w:proofErr w:type="spellEnd"/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in the last year?</w:t>
            </w:r>
          </w:p>
        </w:tc>
        <w:tc>
          <w:tcPr>
            <w:tcW w:w="4531" w:type="dxa"/>
          </w:tcPr>
          <w:p w14:paraId="739F70BF" w14:textId="11309B36" w:rsidR="003913FD" w:rsidRPr="006221EB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>Yes/No/Do not know</w:t>
            </w:r>
          </w:p>
        </w:tc>
      </w:tr>
      <w:tr w:rsidR="003913FD" w:rsidRPr="006221EB" w14:paraId="5B346EDC" w14:textId="77777777" w:rsidTr="006221EB">
        <w:tc>
          <w:tcPr>
            <w:tcW w:w="4531" w:type="dxa"/>
          </w:tcPr>
          <w:p w14:paraId="12BCDE7B" w14:textId="06E65D9F" w:rsidR="003913FD" w:rsidRPr="006221EB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Wh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receive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</w:rPr>
              <w:t xml:space="preserve"> free </w:t>
            </w:r>
            <w:proofErr w:type="spellStart"/>
            <w:proofErr w:type="gramStart"/>
            <w:r>
              <w:rPr>
                <w:rFonts w:ascii="Calibri" w:hAnsi="Calibri" w:cs="Calibri"/>
                <w:color w:val="000000"/>
                <w:sz w:val="22"/>
              </w:rPr>
              <w:t>bednet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</w:rPr>
              <w:t>?</w:t>
            </w:r>
            <w:proofErr w:type="gramEnd"/>
          </w:p>
        </w:tc>
        <w:tc>
          <w:tcPr>
            <w:tcW w:w="4531" w:type="dxa"/>
          </w:tcPr>
          <w:p w14:paraId="25F88A61" w14:textId="37990650" w:rsidR="003913FD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>Choose one between:</w:t>
            </w:r>
          </w:p>
          <w:p w14:paraId="068605A1" w14:textId="3B6ABC2A" w:rsidR="003913FD" w:rsidRPr="003913FD" w:rsidRDefault="003913FD" w:rsidP="003913F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3913FD">
              <w:rPr>
                <w:lang w:val="en-US"/>
              </w:rPr>
              <w:t>Pregnant women and preschool children only</w:t>
            </w:r>
          </w:p>
          <w:p w14:paraId="5E929E4B" w14:textId="7CA74595" w:rsidR="003913FD" w:rsidRPr="003913FD" w:rsidRDefault="003913FD" w:rsidP="003913F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3913FD">
              <w:rPr>
                <w:lang w:val="en-US"/>
              </w:rPr>
              <w:t>Entire community</w:t>
            </w:r>
          </w:p>
          <w:p w14:paraId="72AFBEB7" w14:textId="41AFCA6B" w:rsidR="003913FD" w:rsidRPr="003913FD" w:rsidRDefault="003913FD" w:rsidP="003913FD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003913FD">
              <w:rPr>
                <w:lang w:val="en-US"/>
              </w:rPr>
              <w:t>Other (Must specify if other checked)</w:t>
            </w:r>
          </w:p>
        </w:tc>
      </w:tr>
      <w:tr w:rsidR="003913FD" w:rsidRPr="006221EB" w14:paraId="3BF335DC" w14:textId="77777777" w:rsidTr="006221EB">
        <w:tc>
          <w:tcPr>
            <w:tcW w:w="4531" w:type="dxa"/>
          </w:tcPr>
          <w:p w14:paraId="79ECB5C2" w14:textId="7C13D66A" w:rsidR="003913FD" w:rsidRPr="001A5587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Is this a CDTI village?</w:t>
            </w:r>
          </w:p>
        </w:tc>
        <w:tc>
          <w:tcPr>
            <w:tcW w:w="4531" w:type="dxa"/>
          </w:tcPr>
          <w:p w14:paraId="0905BB68" w14:textId="0A02C5B8" w:rsidR="003913FD" w:rsidRPr="006221EB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3913FD" w:rsidRPr="006221EB" w14:paraId="7099CD9F" w14:textId="77777777" w:rsidTr="006221EB">
        <w:tc>
          <w:tcPr>
            <w:tcW w:w="4531" w:type="dxa"/>
          </w:tcPr>
          <w:p w14:paraId="265EE6ED" w14:textId="5835037F" w:rsidR="003913FD" w:rsidRPr="001A5587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Do you know anybody in this location wh</w:t>
            </w:r>
            <w:r w:rsidR="00D6604F">
              <w:rPr>
                <w:rFonts w:ascii="Calibri" w:hAnsi="Calibri" w:cs="Calibri"/>
                <w:color w:val="000000"/>
                <w:sz w:val="22"/>
                <w:lang w:val="en-US"/>
              </w:rPr>
              <w:t>ich</w:t>
            </w: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has reported that worms sometime</w:t>
            </w:r>
            <w:r w:rsidR="0094310C">
              <w:rPr>
                <w:rFonts w:ascii="Calibri" w:hAnsi="Calibri" w:cs="Calibri"/>
                <w:color w:val="000000"/>
                <w:sz w:val="22"/>
                <w:lang w:val="en-US"/>
              </w:rPr>
              <w:t>s</w:t>
            </w: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 xml:space="preserve"> move along the white of the lower part of their eye</w:t>
            </w:r>
          </w:p>
        </w:tc>
        <w:tc>
          <w:tcPr>
            <w:tcW w:w="4531" w:type="dxa"/>
          </w:tcPr>
          <w:p w14:paraId="21CDD60F" w14:textId="41265844" w:rsidR="003913FD" w:rsidRPr="006221EB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3913FD" w:rsidRPr="006221EB" w14:paraId="6A47617D" w14:textId="77777777" w:rsidTr="006221EB">
        <w:tc>
          <w:tcPr>
            <w:tcW w:w="4531" w:type="dxa"/>
          </w:tcPr>
          <w:p w14:paraId="6F806180" w14:textId="39104B61" w:rsidR="003913FD" w:rsidRPr="001A5587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r w:rsidRPr="001A5587">
              <w:rPr>
                <w:rFonts w:ascii="Calibri" w:hAnsi="Calibri" w:cs="Calibri"/>
                <w:color w:val="000000"/>
                <w:sz w:val="22"/>
                <w:lang w:val="en-US"/>
              </w:rPr>
              <w:t>What is the local name of this condition?</w:t>
            </w:r>
          </w:p>
        </w:tc>
        <w:tc>
          <w:tcPr>
            <w:tcW w:w="4531" w:type="dxa"/>
          </w:tcPr>
          <w:p w14:paraId="2B294BA2" w14:textId="4580CB53" w:rsidR="003913FD" w:rsidRPr="006221EB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 xml:space="preserve">The local name of </w:t>
            </w:r>
            <w:proofErr w:type="spellStart"/>
            <w:r>
              <w:rPr>
                <w:lang w:val="en-US"/>
              </w:rPr>
              <w:t>loasis</w:t>
            </w:r>
            <w:proofErr w:type="spellEnd"/>
          </w:p>
        </w:tc>
      </w:tr>
      <w:tr w:rsidR="003913FD" w:rsidRPr="006221EB" w14:paraId="071440D9" w14:textId="77777777" w:rsidTr="006221EB">
        <w:tc>
          <w:tcPr>
            <w:tcW w:w="4531" w:type="dxa"/>
          </w:tcPr>
          <w:p w14:paraId="1ED03A16" w14:textId="228B6CBA" w:rsidR="003913FD" w:rsidRPr="006221EB" w:rsidRDefault="003913FD" w:rsidP="003913FD">
            <w:pPr>
              <w:rPr>
                <w:rFonts w:ascii="Calibri" w:hAnsi="Calibri" w:cs="Calibri"/>
                <w:color w:val="000000"/>
                <w:sz w:val="22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</w:rPr>
              <w:t>Remarks</w:t>
            </w:r>
            <w:proofErr w:type="spellEnd"/>
          </w:p>
        </w:tc>
        <w:tc>
          <w:tcPr>
            <w:tcW w:w="4531" w:type="dxa"/>
          </w:tcPr>
          <w:p w14:paraId="355132BD" w14:textId="309DE602" w:rsidR="003913FD" w:rsidRPr="006221EB" w:rsidRDefault="003913FD" w:rsidP="003913FD">
            <w:pPr>
              <w:rPr>
                <w:lang w:val="en-US"/>
              </w:rPr>
            </w:pPr>
            <w:r>
              <w:rPr>
                <w:lang w:val="en-US"/>
              </w:rPr>
              <w:t>Optional information not entered yet</w:t>
            </w:r>
          </w:p>
        </w:tc>
      </w:tr>
    </w:tbl>
    <w:p w14:paraId="68813F5C" w14:textId="76AFA2AA" w:rsidR="003E4E29" w:rsidRPr="003E4E29" w:rsidRDefault="00547488" w:rsidP="00547488">
      <w:pPr>
        <w:pStyle w:val="Heading1"/>
      </w:pPr>
      <w:r>
        <w:t>Form</w:t>
      </w:r>
      <w:r w:rsidR="003E4E29">
        <w:t xml:space="preserve"> </w:t>
      </w:r>
      <w:proofErr w:type="gramStart"/>
      <w:r w:rsidR="003E4E29">
        <w:t>2:</w:t>
      </w:r>
      <w:proofErr w:type="gramEnd"/>
      <w:r>
        <w:t xml:space="preserve"> Participa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63CD7" w:rsidRPr="00547488" w14:paraId="43FD0672" w14:textId="77777777" w:rsidTr="00663CD7">
        <w:tc>
          <w:tcPr>
            <w:tcW w:w="4531" w:type="dxa"/>
          </w:tcPr>
          <w:p w14:paraId="07165863" w14:textId="5FC901A0" w:rsidR="00663CD7" w:rsidRPr="00547488" w:rsidRDefault="00663CD7" w:rsidP="00663CD7">
            <w:pPr>
              <w:rPr>
                <w:b/>
                <w:bCs/>
                <w:sz w:val="28"/>
                <w:szCs w:val="28"/>
              </w:rPr>
            </w:pPr>
            <w:r w:rsidRPr="00547488">
              <w:rPr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4531" w:type="dxa"/>
          </w:tcPr>
          <w:p w14:paraId="7F498EED" w14:textId="58AEADC4" w:rsidR="00663CD7" w:rsidRPr="00547488" w:rsidRDefault="00663CD7" w:rsidP="00663CD7">
            <w:pPr>
              <w:rPr>
                <w:b/>
                <w:bCs/>
                <w:sz w:val="28"/>
                <w:szCs w:val="28"/>
              </w:rPr>
            </w:pPr>
            <w:r w:rsidRPr="00547488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663CD7" w:rsidRPr="005E05E4" w14:paraId="22AFB528" w14:textId="77777777" w:rsidTr="00663CD7">
        <w:tc>
          <w:tcPr>
            <w:tcW w:w="4531" w:type="dxa"/>
          </w:tcPr>
          <w:p w14:paraId="5CED1010" w14:textId="5D51B8D2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Recorder ID (</w:t>
            </w:r>
            <w:r w:rsidR="005E05E4"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2-digit</w:t>
            </w: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code assigned to you)</w:t>
            </w:r>
          </w:p>
        </w:tc>
        <w:tc>
          <w:tcPr>
            <w:tcW w:w="4531" w:type="dxa"/>
          </w:tcPr>
          <w:p w14:paraId="0D8E2F0D" w14:textId="79D8BC28" w:rsidR="00663CD7" w:rsidRPr="00663CD7" w:rsidRDefault="00EA3C6B" w:rsidP="00663CD7">
            <w:pPr>
              <w:rPr>
                <w:lang w:val="en-US"/>
              </w:rPr>
            </w:pPr>
            <w:r>
              <w:rPr>
                <w:lang w:val="en-US"/>
              </w:rPr>
              <w:t>The 2-digit code assigned to each recorder</w:t>
            </w:r>
          </w:p>
        </w:tc>
      </w:tr>
      <w:tr w:rsidR="00663CD7" w:rsidRPr="00EA3C6B" w14:paraId="233BC6A6" w14:textId="77777777" w:rsidTr="00663CD7">
        <w:tc>
          <w:tcPr>
            <w:tcW w:w="4531" w:type="dxa"/>
          </w:tcPr>
          <w:p w14:paraId="49C5722F" w14:textId="7309BB94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Enter the village code</w:t>
            </w:r>
            <w:r w:rsidR="00EA3C6B"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(3-digit code assigned to each village</w:t>
            </w:r>
          </w:p>
        </w:tc>
        <w:tc>
          <w:tcPr>
            <w:tcW w:w="4531" w:type="dxa"/>
          </w:tcPr>
          <w:p w14:paraId="36BA46D2" w14:textId="5BAC3786" w:rsidR="00EA3C6B" w:rsidRPr="00663CD7" w:rsidRDefault="00EA3C6B" w:rsidP="00663CD7">
            <w:pPr>
              <w:rPr>
                <w:lang w:val="en-US"/>
              </w:rPr>
            </w:pPr>
            <w:r>
              <w:rPr>
                <w:lang w:val="en-US"/>
              </w:rPr>
              <w:t>The 3-digit code assigned to each village</w:t>
            </w:r>
          </w:p>
        </w:tc>
      </w:tr>
      <w:tr w:rsidR="00663CD7" w:rsidRPr="005E05E4" w14:paraId="3A9405E3" w14:textId="77777777" w:rsidTr="00663CD7">
        <w:tc>
          <w:tcPr>
            <w:tcW w:w="4531" w:type="dxa"/>
          </w:tcPr>
          <w:p w14:paraId="47409869" w14:textId="00846DEE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Enter unique </w:t>
            </w:r>
            <w:r w:rsidR="00EA3C6B"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participant ID</w:t>
            </w:r>
          </w:p>
        </w:tc>
        <w:tc>
          <w:tcPr>
            <w:tcW w:w="4531" w:type="dxa"/>
          </w:tcPr>
          <w:p w14:paraId="1423C046" w14:textId="5063D5D8" w:rsidR="00663CD7" w:rsidRPr="00663CD7" w:rsidRDefault="00EA3C6B" w:rsidP="00663CD7">
            <w:pPr>
              <w:rPr>
                <w:lang w:val="en-US"/>
              </w:rPr>
            </w:pPr>
            <w:r>
              <w:rPr>
                <w:lang w:val="en-US"/>
              </w:rPr>
              <w:t>The unique</w:t>
            </w:r>
            <w:r w:rsidR="000B22A3">
              <w:rPr>
                <w:lang w:val="en-US"/>
              </w:rPr>
              <w:t xml:space="preserve"> participant ID. Can be QR code or generated code</w:t>
            </w:r>
          </w:p>
        </w:tc>
      </w:tr>
      <w:tr w:rsidR="00663CD7" w:rsidRPr="00663CD7" w14:paraId="19F5E8E9" w14:textId="77777777" w:rsidTr="00663CD7">
        <w:tc>
          <w:tcPr>
            <w:tcW w:w="4531" w:type="dxa"/>
          </w:tcPr>
          <w:p w14:paraId="5BB2A1BE" w14:textId="07D8C547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Repeat</w:t>
            </w:r>
            <w:r w:rsidRPr="00547488">
              <w:rPr>
                <w:rFonts w:ascii="Calibri" w:hAnsi="Calibri" w:cs="Calibri"/>
                <w:b/>
                <w:bCs/>
                <w:color w:val="000000"/>
              </w:rPr>
              <w:t xml:space="preserve"> unique ID</w:t>
            </w:r>
          </w:p>
        </w:tc>
        <w:tc>
          <w:tcPr>
            <w:tcW w:w="4531" w:type="dxa"/>
          </w:tcPr>
          <w:p w14:paraId="6EF3CC6A" w14:textId="28137706" w:rsidR="00663CD7" w:rsidRPr="00663CD7" w:rsidRDefault="000B22A3" w:rsidP="00663CD7">
            <w:pPr>
              <w:rPr>
                <w:lang w:val="en-US"/>
              </w:rPr>
            </w:pPr>
            <w:r>
              <w:rPr>
                <w:lang w:val="en-US"/>
              </w:rPr>
              <w:t>The unique participant ID</w:t>
            </w:r>
          </w:p>
        </w:tc>
      </w:tr>
      <w:tr w:rsidR="00663CD7" w:rsidRPr="000B22A3" w14:paraId="3F3C3A26" w14:textId="77777777" w:rsidTr="00663CD7">
        <w:tc>
          <w:tcPr>
            <w:tcW w:w="4531" w:type="dxa"/>
          </w:tcPr>
          <w:p w14:paraId="09F4E36D" w14:textId="5057552D" w:rsidR="00663CD7" w:rsidRPr="00547488" w:rsidRDefault="00547488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Has</w:t>
            </w:r>
            <w:r w:rsidR="000B22A3"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the participant g</w:t>
            </w: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iven</w:t>
            </w:r>
            <w:r w:rsidR="000B22A3"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the consent?</w:t>
            </w: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 xml:space="preserve"> (No will end the survey)</w:t>
            </w:r>
          </w:p>
        </w:tc>
        <w:tc>
          <w:tcPr>
            <w:tcW w:w="4531" w:type="dxa"/>
          </w:tcPr>
          <w:p w14:paraId="12C58998" w14:textId="1C31DE6A" w:rsidR="00663CD7" w:rsidRPr="00663CD7" w:rsidRDefault="000B22A3" w:rsidP="00663CD7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  <w:r w:rsidR="0084789F">
              <w:rPr>
                <w:lang w:val="en-US"/>
              </w:rPr>
              <w:t>; No will end the survey</w:t>
            </w:r>
          </w:p>
        </w:tc>
      </w:tr>
      <w:tr w:rsidR="00663CD7" w:rsidRPr="00663CD7" w14:paraId="07C45B13" w14:textId="77777777" w:rsidTr="00663CD7">
        <w:tc>
          <w:tcPr>
            <w:tcW w:w="4531" w:type="dxa"/>
          </w:tcPr>
          <w:p w14:paraId="048FAAE9" w14:textId="0A856E38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b/>
                <w:bCs/>
                <w:lang w:val="en-US"/>
              </w:rPr>
              <w:lastRenderedPageBreak/>
              <w:t>Select the sex</w:t>
            </w:r>
          </w:p>
        </w:tc>
        <w:tc>
          <w:tcPr>
            <w:tcW w:w="4531" w:type="dxa"/>
          </w:tcPr>
          <w:p w14:paraId="169C5DBA" w14:textId="7C0E4834" w:rsidR="00663CD7" w:rsidRPr="00663CD7" w:rsidRDefault="000B22A3" w:rsidP="00663CD7">
            <w:pPr>
              <w:rPr>
                <w:lang w:val="en-US"/>
              </w:rPr>
            </w:pPr>
            <w:r>
              <w:rPr>
                <w:lang w:val="en-US"/>
              </w:rPr>
              <w:t>Male/Female</w:t>
            </w:r>
          </w:p>
        </w:tc>
      </w:tr>
      <w:tr w:rsidR="00663CD7" w:rsidRPr="0084789F" w14:paraId="27F05533" w14:textId="77777777" w:rsidTr="00663CD7">
        <w:tc>
          <w:tcPr>
            <w:tcW w:w="4531" w:type="dxa"/>
          </w:tcPr>
          <w:p w14:paraId="12E6ABB7" w14:textId="562C7D7F" w:rsidR="00663CD7" w:rsidRPr="00547488" w:rsidRDefault="00663CD7" w:rsidP="00663CD7">
            <w:pPr>
              <w:rPr>
                <w:b/>
                <w:bCs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</w:rPr>
              <w:t xml:space="preserve">Enter the </w:t>
            </w:r>
            <w:proofErr w:type="spellStart"/>
            <w:r w:rsidRPr="00547488">
              <w:rPr>
                <w:rFonts w:ascii="Calibri" w:hAnsi="Calibri" w:cs="Calibri"/>
                <w:b/>
                <w:bCs/>
                <w:color w:val="000000"/>
              </w:rPr>
              <w:t>age</w:t>
            </w:r>
            <w:proofErr w:type="spellEnd"/>
          </w:p>
        </w:tc>
        <w:tc>
          <w:tcPr>
            <w:tcW w:w="4531" w:type="dxa"/>
          </w:tcPr>
          <w:p w14:paraId="36564DB8" w14:textId="11C396BC" w:rsidR="00663CD7" w:rsidRPr="00663CD7" w:rsidRDefault="000B22A3" w:rsidP="00663CD7">
            <w:pPr>
              <w:rPr>
                <w:lang w:val="en-US"/>
              </w:rPr>
            </w:pPr>
            <w:r>
              <w:rPr>
                <w:lang w:val="en-US"/>
              </w:rPr>
              <w:t>The</w:t>
            </w:r>
            <w:r w:rsidR="00547488">
              <w:rPr>
                <w:lang w:val="en-US"/>
              </w:rPr>
              <w:t xml:space="preserve"> participant age</w:t>
            </w:r>
            <w:r>
              <w:rPr>
                <w:lang w:val="en-US"/>
              </w:rPr>
              <w:t xml:space="preserve"> in year</w:t>
            </w:r>
            <w:r w:rsidR="00547488">
              <w:rPr>
                <w:lang w:val="en-US"/>
              </w:rPr>
              <w:t>s</w:t>
            </w:r>
            <w:r w:rsidR="0084789F">
              <w:rPr>
                <w:lang w:val="en-US"/>
              </w:rPr>
              <w:t>; Must be greater than or equal to 15</w:t>
            </w:r>
          </w:p>
        </w:tc>
      </w:tr>
      <w:tr w:rsidR="00663CD7" w:rsidRPr="005E05E4" w14:paraId="208083B5" w14:textId="77777777" w:rsidTr="00663CD7">
        <w:tc>
          <w:tcPr>
            <w:tcW w:w="4531" w:type="dxa"/>
          </w:tcPr>
          <w:p w14:paraId="34AED061" w14:textId="464A8BB7" w:rsidR="00663CD7" w:rsidRPr="00547488" w:rsidRDefault="00663CD7" w:rsidP="00663CD7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How long have you lived in this village?</w:t>
            </w:r>
          </w:p>
        </w:tc>
        <w:tc>
          <w:tcPr>
            <w:tcW w:w="4531" w:type="dxa"/>
          </w:tcPr>
          <w:p w14:paraId="317CEC43" w14:textId="3858322E" w:rsidR="00663CD7" w:rsidRPr="00663CD7" w:rsidRDefault="00547488" w:rsidP="00663CD7">
            <w:pPr>
              <w:rPr>
                <w:lang w:val="en-US"/>
              </w:rPr>
            </w:pPr>
            <w:r>
              <w:rPr>
                <w:lang w:val="en-US"/>
              </w:rPr>
              <w:t>The time in years</w:t>
            </w:r>
            <w:r w:rsidR="0084789F">
              <w:rPr>
                <w:lang w:val="en-US"/>
              </w:rPr>
              <w:t xml:space="preserve"> the participant has lived in the village. Less than </w:t>
            </w:r>
            <w:r>
              <w:rPr>
                <w:lang w:val="en-US"/>
              </w:rPr>
              <w:t>ten</w:t>
            </w:r>
            <w:r w:rsidR="0084789F">
              <w:rPr>
                <w:lang w:val="en-US"/>
              </w:rPr>
              <w:t xml:space="preserve"> years will end the survey. Must be less than or equal to the participant age.</w:t>
            </w:r>
          </w:p>
        </w:tc>
      </w:tr>
      <w:tr w:rsidR="00663CD7" w:rsidRPr="005E05E4" w14:paraId="656DF523" w14:textId="77777777" w:rsidTr="00663CD7">
        <w:tc>
          <w:tcPr>
            <w:tcW w:w="4531" w:type="dxa"/>
          </w:tcPr>
          <w:p w14:paraId="7C9807A7" w14:textId="313794AD" w:rsidR="00663CD7" w:rsidRPr="00547488" w:rsidRDefault="00663CD7" w:rsidP="00663CD7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Did you sleep under a bed net last night?</w:t>
            </w:r>
          </w:p>
        </w:tc>
        <w:tc>
          <w:tcPr>
            <w:tcW w:w="4531" w:type="dxa"/>
          </w:tcPr>
          <w:p w14:paraId="6F6A8B46" w14:textId="46FAF414" w:rsidR="00663CD7" w:rsidRPr="00663CD7" w:rsidRDefault="0084789F" w:rsidP="00663CD7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663CD7" w:rsidRPr="0084789F" w14:paraId="1052F7A7" w14:textId="77777777" w:rsidTr="00663CD7">
        <w:tc>
          <w:tcPr>
            <w:tcW w:w="4531" w:type="dxa"/>
          </w:tcPr>
          <w:p w14:paraId="3BF57812" w14:textId="7694417D" w:rsidR="00663CD7" w:rsidRPr="00547488" w:rsidRDefault="003E4E29" w:rsidP="00663CD7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Does the participant have morbidity sign</w:t>
            </w:r>
          </w:p>
        </w:tc>
        <w:tc>
          <w:tcPr>
            <w:tcW w:w="4531" w:type="dxa"/>
          </w:tcPr>
          <w:p w14:paraId="530C0CC6" w14:textId="17BA557F" w:rsidR="003E4E29" w:rsidRPr="00663CD7" w:rsidRDefault="003E4E29" w:rsidP="00663CD7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 xml:space="preserve">Yes/No; No will skip next question </w:t>
            </w:r>
          </w:p>
        </w:tc>
      </w:tr>
      <w:tr w:rsidR="003E4E29" w:rsidRPr="0084789F" w14:paraId="218F2A19" w14:textId="77777777" w:rsidTr="00663CD7">
        <w:tc>
          <w:tcPr>
            <w:tcW w:w="4531" w:type="dxa"/>
          </w:tcPr>
          <w:p w14:paraId="4EC552F9" w14:textId="0A2C145A" w:rsidR="003E4E29" w:rsidRPr="00547488" w:rsidRDefault="003E4E29" w:rsidP="003E4E29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If yes, Specify</w:t>
            </w:r>
          </w:p>
        </w:tc>
        <w:tc>
          <w:tcPr>
            <w:tcW w:w="4531" w:type="dxa"/>
          </w:tcPr>
          <w:p w14:paraId="620CDA84" w14:textId="77777777" w:rsidR="003E4E29" w:rsidRDefault="003E4E29" w:rsidP="003E4E29">
            <w:pPr>
              <w:rPr>
                <w:lang w:val="en-US"/>
              </w:rPr>
            </w:pPr>
            <w:r>
              <w:rPr>
                <w:lang w:val="en-US"/>
              </w:rPr>
              <w:t>Select one or many between:</w:t>
            </w:r>
          </w:p>
          <w:p w14:paraId="2227EF5E" w14:textId="77777777" w:rsidR="003E4E29" w:rsidRPr="001A5587" w:rsidRDefault="003E4E29" w:rsidP="001A558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1A5587">
              <w:rPr>
                <w:lang w:val="en-US"/>
              </w:rPr>
              <w:t>Hydrocele</w:t>
            </w:r>
          </w:p>
          <w:p w14:paraId="7116B4D3" w14:textId="77777777" w:rsidR="003E4E29" w:rsidRPr="001A5587" w:rsidRDefault="003E4E29" w:rsidP="001A558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1A5587">
              <w:rPr>
                <w:lang w:val="en-US"/>
              </w:rPr>
              <w:t>Lymphedema</w:t>
            </w:r>
          </w:p>
          <w:p w14:paraId="030CEA8F" w14:textId="0F23EE07" w:rsidR="003E4E29" w:rsidRPr="001A5587" w:rsidRDefault="003E4E29" w:rsidP="001A558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1A5587">
              <w:rPr>
                <w:lang w:val="en-US"/>
              </w:rPr>
              <w:t>Chyluria</w:t>
            </w:r>
          </w:p>
        </w:tc>
      </w:tr>
      <w:tr w:rsidR="003E4E29" w:rsidRPr="005E05E4" w14:paraId="50F9FBC7" w14:textId="77777777" w:rsidTr="00663CD7">
        <w:tc>
          <w:tcPr>
            <w:tcW w:w="4531" w:type="dxa"/>
          </w:tcPr>
          <w:p w14:paraId="433956FE" w14:textId="29D0EF07" w:rsidR="003E4E29" w:rsidRPr="00547488" w:rsidRDefault="003E4E29" w:rsidP="003E4E29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Have you ever experienced or noticed worms move along the white of your eye?</w:t>
            </w:r>
          </w:p>
        </w:tc>
        <w:tc>
          <w:tcPr>
            <w:tcW w:w="4531" w:type="dxa"/>
          </w:tcPr>
          <w:p w14:paraId="09CB2292" w14:textId="34843AD7" w:rsidR="003E4E29" w:rsidRPr="00663CD7" w:rsidRDefault="003E4E29" w:rsidP="003E4E29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3E4E29" w:rsidRPr="005E05E4" w14:paraId="101923E6" w14:textId="77777777" w:rsidTr="00663CD7">
        <w:tc>
          <w:tcPr>
            <w:tcW w:w="4531" w:type="dxa"/>
          </w:tcPr>
          <w:p w14:paraId="515DC305" w14:textId="4335F701" w:rsidR="003E4E29" w:rsidRPr="00547488" w:rsidRDefault="003E4E29" w:rsidP="003E4E29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Have you ever had the condition in this picture?</w:t>
            </w:r>
          </w:p>
        </w:tc>
        <w:tc>
          <w:tcPr>
            <w:tcW w:w="4531" w:type="dxa"/>
          </w:tcPr>
          <w:p w14:paraId="150F8976" w14:textId="005DA94C" w:rsidR="003E4E29" w:rsidRPr="00663CD7" w:rsidRDefault="003E4E29" w:rsidP="003E4E29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3E4E29" w:rsidRPr="005E05E4" w14:paraId="462E1916" w14:textId="77777777" w:rsidTr="00663CD7">
        <w:tc>
          <w:tcPr>
            <w:tcW w:w="4531" w:type="dxa"/>
          </w:tcPr>
          <w:p w14:paraId="304932FD" w14:textId="117DC32F" w:rsidR="003E4E29" w:rsidRPr="00547488" w:rsidRDefault="003E4E29" w:rsidP="003E4E29">
            <w:pPr>
              <w:rPr>
                <w:rFonts w:ascii="Calibri" w:hAnsi="Calibri" w:cs="Calibri"/>
                <w:b/>
                <w:bCs/>
                <w:color w:val="000000"/>
                <w:lang w:val="en-US"/>
              </w:rPr>
            </w:pPr>
            <w:r w:rsidRPr="00547488">
              <w:rPr>
                <w:rFonts w:ascii="Calibri" w:hAnsi="Calibri" w:cs="Calibri"/>
                <w:b/>
                <w:bCs/>
                <w:color w:val="000000"/>
                <w:lang w:val="en-US"/>
              </w:rPr>
              <w:t>How long ago did you last experience it (in days)?</w:t>
            </w:r>
          </w:p>
        </w:tc>
        <w:tc>
          <w:tcPr>
            <w:tcW w:w="4531" w:type="dxa"/>
          </w:tcPr>
          <w:p w14:paraId="0335E8BC" w14:textId="0F26BBE9" w:rsidR="003E4E29" w:rsidRPr="00663CD7" w:rsidRDefault="003E4E29" w:rsidP="003E4E29">
            <w:pPr>
              <w:rPr>
                <w:lang w:val="en-US"/>
              </w:rPr>
            </w:pPr>
            <w:r>
              <w:rPr>
                <w:lang w:val="en-US"/>
              </w:rPr>
              <w:t>The time in days</w:t>
            </w:r>
          </w:p>
        </w:tc>
      </w:tr>
      <w:tr w:rsidR="003E4E29" w:rsidRPr="005E05E4" w14:paraId="6319E3D3" w14:textId="77777777" w:rsidTr="00663CD7">
        <w:tc>
          <w:tcPr>
            <w:tcW w:w="4531" w:type="dxa"/>
          </w:tcPr>
          <w:p w14:paraId="7455450B" w14:textId="1688D509" w:rsidR="003E4E29" w:rsidRPr="00D85B03" w:rsidRDefault="003E4E29" w:rsidP="00D85B03">
            <w:pPr>
              <w:rPr>
                <w:b/>
                <w:bCs/>
                <w:lang w:val="en-US"/>
              </w:rPr>
            </w:pPr>
            <w:proofErr w:type="spellStart"/>
            <w:r w:rsidRPr="00D85B03">
              <w:rPr>
                <w:b/>
                <w:bCs/>
              </w:rPr>
              <w:t>Remarks</w:t>
            </w:r>
            <w:proofErr w:type="spellEnd"/>
          </w:p>
        </w:tc>
        <w:tc>
          <w:tcPr>
            <w:tcW w:w="4531" w:type="dxa"/>
          </w:tcPr>
          <w:p w14:paraId="0646BEFF" w14:textId="1358D128" w:rsidR="003E4E29" w:rsidRPr="00663CD7" w:rsidRDefault="003E4E29" w:rsidP="003E4E29">
            <w:pPr>
              <w:rPr>
                <w:lang w:val="en-US"/>
              </w:rPr>
            </w:pPr>
            <w:r>
              <w:rPr>
                <w:lang w:val="en-US"/>
              </w:rPr>
              <w:t>Optional information not entered yet.</w:t>
            </w:r>
          </w:p>
        </w:tc>
      </w:tr>
    </w:tbl>
    <w:p w14:paraId="31F6E0D7" w14:textId="6CFDF789" w:rsidR="00663CD7" w:rsidRDefault="00663CD7" w:rsidP="00663CD7">
      <w:pPr>
        <w:rPr>
          <w:lang w:val="en-US"/>
        </w:rPr>
      </w:pPr>
    </w:p>
    <w:p w14:paraId="660E29B8" w14:textId="68773704" w:rsidR="005B5F5C" w:rsidRDefault="00D6604F" w:rsidP="00D6604F">
      <w:pPr>
        <w:pStyle w:val="Heading2"/>
        <w:rPr>
          <w:lang w:val="en-US"/>
        </w:rPr>
      </w:pPr>
      <w:r>
        <w:rPr>
          <w:lang w:val="en-US"/>
        </w:rPr>
        <w:t>Form</w:t>
      </w:r>
      <w:r w:rsidR="00674E9F">
        <w:rPr>
          <w:lang w:val="en-US"/>
        </w:rPr>
        <w:t xml:space="preserve"> 3:</w:t>
      </w:r>
      <w:r w:rsidR="0094310C">
        <w:rPr>
          <w:lang w:val="en-US"/>
        </w:rPr>
        <w:t xml:space="preserve"> FTS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4310C" w14:paraId="463EDA71" w14:textId="77777777" w:rsidTr="0094310C">
        <w:tc>
          <w:tcPr>
            <w:tcW w:w="4531" w:type="dxa"/>
          </w:tcPr>
          <w:p w14:paraId="26FA6A11" w14:textId="2426E63B" w:rsidR="0094310C" w:rsidRDefault="0094310C" w:rsidP="0094310C">
            <w:pPr>
              <w:rPr>
                <w:lang w:val="en-US"/>
              </w:rPr>
            </w:pPr>
            <w:r w:rsidRPr="00547488">
              <w:rPr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4531" w:type="dxa"/>
          </w:tcPr>
          <w:p w14:paraId="6FC3D13C" w14:textId="035B3802" w:rsidR="0094310C" w:rsidRDefault="0094310C" w:rsidP="0094310C">
            <w:pPr>
              <w:rPr>
                <w:lang w:val="en-US"/>
              </w:rPr>
            </w:pPr>
            <w:r w:rsidRPr="00547488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94310C" w14:paraId="11AB69B9" w14:textId="77777777" w:rsidTr="0094310C">
        <w:tc>
          <w:tcPr>
            <w:tcW w:w="4531" w:type="dxa"/>
          </w:tcPr>
          <w:p w14:paraId="744EED66" w14:textId="0BB74943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Recorder ID</w:t>
            </w: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 (</w:t>
            </w:r>
            <w:proofErr w:type="gramStart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2 digit</w:t>
            </w:r>
            <w:proofErr w:type="gramEnd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 code assigned to you</w:t>
            </w: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)</w:t>
            </w:r>
          </w:p>
        </w:tc>
        <w:tc>
          <w:tcPr>
            <w:tcW w:w="4531" w:type="dxa"/>
          </w:tcPr>
          <w:p w14:paraId="12F665C8" w14:textId="7DD29E8A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The 2-digit code assigned to each recorder</w:t>
            </w:r>
          </w:p>
        </w:tc>
      </w:tr>
      <w:tr w:rsidR="0094310C" w14:paraId="14633F68" w14:textId="77777777" w:rsidTr="0094310C">
        <w:tc>
          <w:tcPr>
            <w:tcW w:w="4531" w:type="dxa"/>
          </w:tcPr>
          <w:p w14:paraId="78039D4B" w14:textId="7E913A5B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Enter the village code</w:t>
            </w:r>
          </w:p>
        </w:tc>
        <w:tc>
          <w:tcPr>
            <w:tcW w:w="4531" w:type="dxa"/>
          </w:tcPr>
          <w:p w14:paraId="3DB64433" w14:textId="0CA0836E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3-digit code assigned to each village</w:t>
            </w:r>
          </w:p>
        </w:tc>
      </w:tr>
      <w:tr w:rsidR="0094310C" w14:paraId="64CF2AB7" w14:textId="77777777" w:rsidTr="0094310C">
        <w:tc>
          <w:tcPr>
            <w:tcW w:w="4531" w:type="dxa"/>
          </w:tcPr>
          <w:p w14:paraId="3E843B51" w14:textId="59098943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Enter unique ID from the diagnostic test</w:t>
            </w:r>
          </w:p>
        </w:tc>
        <w:tc>
          <w:tcPr>
            <w:tcW w:w="4531" w:type="dxa"/>
          </w:tcPr>
          <w:p w14:paraId="71E477A7" w14:textId="25853AA2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The diagnostic ID. The same code used for the participant ID in the participant form. It can be a QR code or a code generated</w:t>
            </w:r>
          </w:p>
        </w:tc>
      </w:tr>
      <w:tr w:rsidR="0094310C" w14:paraId="59ECC23B" w14:textId="77777777" w:rsidTr="0094310C">
        <w:tc>
          <w:tcPr>
            <w:tcW w:w="4531" w:type="dxa"/>
          </w:tcPr>
          <w:p w14:paraId="7AA6A1CB" w14:textId="2718C41F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Repeat unique ID</w:t>
            </w:r>
          </w:p>
        </w:tc>
        <w:tc>
          <w:tcPr>
            <w:tcW w:w="4531" w:type="dxa"/>
          </w:tcPr>
          <w:p w14:paraId="6599D77D" w14:textId="461D4D68" w:rsidR="0094310C" w:rsidRDefault="00FF2AF9" w:rsidP="0094310C">
            <w:pPr>
              <w:rPr>
                <w:lang w:val="en-US"/>
              </w:rPr>
            </w:pPr>
            <w:r>
              <w:rPr>
                <w:lang w:val="en-US"/>
              </w:rPr>
              <w:t>The unique ID</w:t>
            </w:r>
          </w:p>
        </w:tc>
      </w:tr>
      <w:tr w:rsidR="0094310C" w14:paraId="5DC9DD96" w14:textId="77777777" w:rsidTr="0094310C">
        <w:tc>
          <w:tcPr>
            <w:tcW w:w="4531" w:type="dxa"/>
          </w:tcPr>
          <w:p w14:paraId="6AE439E2" w14:textId="2E703C6E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FTS result</w:t>
            </w:r>
          </w:p>
        </w:tc>
        <w:tc>
          <w:tcPr>
            <w:tcW w:w="4531" w:type="dxa"/>
          </w:tcPr>
          <w:p w14:paraId="508D74E2" w14:textId="6A9DAFF5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Positive/Negative</w:t>
            </w:r>
          </w:p>
        </w:tc>
      </w:tr>
      <w:tr w:rsidR="0094310C" w14:paraId="3B24B3C5" w14:textId="77777777" w:rsidTr="0094310C">
        <w:tc>
          <w:tcPr>
            <w:tcW w:w="4531" w:type="dxa"/>
          </w:tcPr>
          <w:p w14:paraId="2446BB61" w14:textId="0756B514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Was dried blood spot collected?</w:t>
            </w:r>
          </w:p>
        </w:tc>
        <w:tc>
          <w:tcPr>
            <w:tcW w:w="4531" w:type="dxa"/>
          </w:tcPr>
          <w:p w14:paraId="488F43B1" w14:textId="264B9A9E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 xml:space="preserve">Yes/No; </w:t>
            </w:r>
            <w:proofErr w:type="gramStart"/>
            <w:r>
              <w:rPr>
                <w:lang w:val="en-US"/>
              </w:rPr>
              <w:t>Yes</w:t>
            </w:r>
            <w:proofErr w:type="gramEnd"/>
            <w:r>
              <w:rPr>
                <w:lang w:val="en-US"/>
              </w:rPr>
              <w:t xml:space="preserve"> will </w:t>
            </w:r>
            <w:r w:rsidR="00FF2AF9">
              <w:rPr>
                <w:lang w:val="en-US"/>
              </w:rPr>
              <w:t>skip</w:t>
            </w:r>
            <w:r>
              <w:rPr>
                <w:lang w:val="en-US"/>
              </w:rPr>
              <w:t xml:space="preserve"> the next question</w:t>
            </w:r>
          </w:p>
        </w:tc>
      </w:tr>
      <w:tr w:rsidR="0094310C" w14:paraId="3B3AD62E" w14:textId="77777777" w:rsidTr="0094310C">
        <w:tc>
          <w:tcPr>
            <w:tcW w:w="4531" w:type="dxa"/>
          </w:tcPr>
          <w:p w14:paraId="0A115793" w14:textId="0FF07AE7" w:rsidR="0094310C" w:rsidRPr="00D6604F" w:rsidRDefault="0094310C" w:rsidP="0094310C">
            <w:pPr>
              <w:rPr>
                <w:b/>
                <w:bCs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Why was blood spot not collected?</w:t>
            </w:r>
          </w:p>
        </w:tc>
        <w:tc>
          <w:tcPr>
            <w:tcW w:w="4531" w:type="dxa"/>
          </w:tcPr>
          <w:p w14:paraId="56594F0F" w14:textId="116626C3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The reason for not collecting the blood spot</w:t>
            </w:r>
          </w:p>
        </w:tc>
      </w:tr>
      <w:tr w:rsidR="0094310C" w14:paraId="05BDB4FA" w14:textId="77777777" w:rsidTr="0094310C">
        <w:tc>
          <w:tcPr>
            <w:tcW w:w="4531" w:type="dxa"/>
          </w:tcPr>
          <w:p w14:paraId="5DD04C18" w14:textId="20B15B1C" w:rsidR="0094310C" w:rsidRPr="00D6604F" w:rsidRDefault="0094310C" w:rsidP="0094310C">
            <w:pPr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Was blood smear for </w:t>
            </w:r>
            <w:proofErr w:type="spellStart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loa</w:t>
            </w:r>
            <w:proofErr w:type="spellEnd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 </w:t>
            </w:r>
            <w:proofErr w:type="spellStart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loa</w:t>
            </w:r>
            <w:proofErr w:type="spellEnd"/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 done?</w:t>
            </w:r>
          </w:p>
        </w:tc>
        <w:tc>
          <w:tcPr>
            <w:tcW w:w="4531" w:type="dxa"/>
          </w:tcPr>
          <w:p w14:paraId="1B040EEF" w14:textId="7C1715D3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Yes/No</w:t>
            </w:r>
          </w:p>
        </w:tc>
      </w:tr>
      <w:tr w:rsidR="0094310C" w14:paraId="5EB97795" w14:textId="77777777" w:rsidTr="0094310C">
        <w:tc>
          <w:tcPr>
            <w:tcW w:w="4531" w:type="dxa"/>
          </w:tcPr>
          <w:p w14:paraId="16AC20EC" w14:textId="4209575A" w:rsidR="0094310C" w:rsidRPr="00D6604F" w:rsidRDefault="0094310C" w:rsidP="0094310C">
            <w:pPr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</w:pPr>
            <w:r w:rsidRPr="00D6604F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Remarks</w:t>
            </w:r>
          </w:p>
        </w:tc>
        <w:tc>
          <w:tcPr>
            <w:tcW w:w="4531" w:type="dxa"/>
          </w:tcPr>
          <w:p w14:paraId="6477B075" w14:textId="52A611BD" w:rsidR="0094310C" w:rsidRDefault="0094310C" w:rsidP="0094310C">
            <w:pPr>
              <w:rPr>
                <w:lang w:val="en-US"/>
              </w:rPr>
            </w:pPr>
            <w:r>
              <w:rPr>
                <w:lang w:val="en-US"/>
              </w:rPr>
              <w:t>Optional information not entered yet.</w:t>
            </w:r>
          </w:p>
        </w:tc>
      </w:tr>
    </w:tbl>
    <w:p w14:paraId="03867F4A" w14:textId="40D57F22" w:rsidR="00D6604F" w:rsidRDefault="00D6604F" w:rsidP="00FF2AF9">
      <w:pPr>
        <w:pStyle w:val="Heading1"/>
        <w:rPr>
          <w:lang w:val="en-US"/>
        </w:rPr>
      </w:pPr>
      <w:r>
        <w:rPr>
          <w:lang w:val="en-US"/>
        </w:rPr>
        <w:t xml:space="preserve">Form 4: </w:t>
      </w:r>
      <w:proofErr w:type="spellStart"/>
      <w:r>
        <w:rPr>
          <w:lang w:val="en-US"/>
        </w:rPr>
        <w:t>Raplo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6604F" w14:paraId="5D05E771" w14:textId="77777777" w:rsidTr="00D6604F">
        <w:tc>
          <w:tcPr>
            <w:tcW w:w="4531" w:type="dxa"/>
          </w:tcPr>
          <w:p w14:paraId="21437019" w14:textId="75048451" w:rsidR="00D6604F" w:rsidRDefault="00D6604F" w:rsidP="00D6604F">
            <w:pPr>
              <w:rPr>
                <w:lang w:val="en-US"/>
              </w:rPr>
            </w:pPr>
            <w:r w:rsidRPr="00547488">
              <w:rPr>
                <w:b/>
                <w:bCs/>
                <w:sz w:val="28"/>
                <w:szCs w:val="28"/>
              </w:rPr>
              <w:t>Question</w:t>
            </w:r>
          </w:p>
        </w:tc>
        <w:tc>
          <w:tcPr>
            <w:tcW w:w="4531" w:type="dxa"/>
          </w:tcPr>
          <w:p w14:paraId="33303FA2" w14:textId="49551096" w:rsidR="00D6604F" w:rsidRDefault="00D6604F" w:rsidP="00D6604F">
            <w:pPr>
              <w:rPr>
                <w:lang w:val="en-US"/>
              </w:rPr>
            </w:pPr>
            <w:r w:rsidRPr="00547488">
              <w:rPr>
                <w:b/>
                <w:bCs/>
                <w:sz w:val="28"/>
                <w:szCs w:val="28"/>
              </w:rPr>
              <w:t>Description</w:t>
            </w:r>
          </w:p>
        </w:tc>
      </w:tr>
      <w:tr w:rsidR="00486EC2" w14:paraId="55AE799D" w14:textId="77777777" w:rsidTr="00D6604F">
        <w:tc>
          <w:tcPr>
            <w:tcW w:w="4531" w:type="dxa"/>
          </w:tcPr>
          <w:p w14:paraId="468CBFBA" w14:textId="21C79B19" w:rsidR="00486EC2" w:rsidRPr="00FF2AF9" w:rsidRDefault="00486EC2" w:rsidP="00486EC2">
            <w:pPr>
              <w:rPr>
                <w:b/>
                <w:bCs/>
                <w:lang w:val="en-US"/>
              </w:rPr>
            </w:pPr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</w:rPr>
              <w:t>Recorder ID</w:t>
            </w:r>
          </w:p>
        </w:tc>
        <w:tc>
          <w:tcPr>
            <w:tcW w:w="4531" w:type="dxa"/>
          </w:tcPr>
          <w:p w14:paraId="20A42F12" w14:textId="210E433F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The 2-digit code assigned to each recorder</w:t>
            </w:r>
          </w:p>
        </w:tc>
      </w:tr>
      <w:tr w:rsidR="00486EC2" w14:paraId="59CF3A4D" w14:textId="77777777" w:rsidTr="00D6604F">
        <w:tc>
          <w:tcPr>
            <w:tcW w:w="4531" w:type="dxa"/>
          </w:tcPr>
          <w:p w14:paraId="217C5F18" w14:textId="4011710E" w:rsidR="00486EC2" w:rsidRPr="00FF2AF9" w:rsidRDefault="00486EC2" w:rsidP="00486EC2">
            <w:pPr>
              <w:rPr>
                <w:b/>
                <w:bCs/>
                <w:lang w:val="en-US"/>
              </w:rPr>
            </w:pPr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</w:rPr>
              <w:t>Enter the village code</w:t>
            </w:r>
          </w:p>
        </w:tc>
        <w:tc>
          <w:tcPr>
            <w:tcW w:w="4531" w:type="dxa"/>
          </w:tcPr>
          <w:p w14:paraId="3B58D424" w14:textId="3B36881A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3-digit code assigned to each village</w:t>
            </w:r>
          </w:p>
        </w:tc>
      </w:tr>
      <w:tr w:rsidR="00486EC2" w14:paraId="33EA1B06" w14:textId="77777777" w:rsidTr="00D6604F">
        <w:tc>
          <w:tcPr>
            <w:tcW w:w="4531" w:type="dxa"/>
          </w:tcPr>
          <w:p w14:paraId="7DFC71E9" w14:textId="5FD3FF7C" w:rsidR="00486EC2" w:rsidRPr="00FF2AF9" w:rsidRDefault="00486EC2" w:rsidP="00486EC2">
            <w:pPr>
              <w:rPr>
                <w:b/>
                <w:bCs/>
                <w:lang w:val="en-US"/>
              </w:rPr>
            </w:pPr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Enter unique ID from the diagnostic test</w:t>
            </w:r>
          </w:p>
        </w:tc>
        <w:tc>
          <w:tcPr>
            <w:tcW w:w="4531" w:type="dxa"/>
          </w:tcPr>
          <w:p w14:paraId="58AB04F5" w14:textId="36101A79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The diagnostic ID. The same code used for the participant ID in the participant form. It can be a QR code or a code generated</w:t>
            </w:r>
          </w:p>
        </w:tc>
      </w:tr>
      <w:tr w:rsidR="00486EC2" w14:paraId="1BCCCFD7" w14:textId="77777777" w:rsidTr="00D6604F">
        <w:tc>
          <w:tcPr>
            <w:tcW w:w="4531" w:type="dxa"/>
          </w:tcPr>
          <w:p w14:paraId="371B7DDC" w14:textId="403C6BB4" w:rsidR="00486EC2" w:rsidRPr="00FF2AF9" w:rsidRDefault="00486EC2" w:rsidP="00486EC2">
            <w:pPr>
              <w:rPr>
                <w:b/>
                <w:bCs/>
                <w:lang w:val="en-US"/>
              </w:rPr>
            </w:pPr>
            <w:proofErr w:type="spellStart"/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</w:rPr>
              <w:t>Repeat</w:t>
            </w:r>
            <w:proofErr w:type="spellEnd"/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</w:rPr>
              <w:t xml:space="preserve"> unique ID</w:t>
            </w:r>
          </w:p>
        </w:tc>
        <w:tc>
          <w:tcPr>
            <w:tcW w:w="4531" w:type="dxa"/>
          </w:tcPr>
          <w:p w14:paraId="34B8421B" w14:textId="77777777" w:rsidR="00486EC2" w:rsidRDefault="00486EC2" w:rsidP="00486EC2">
            <w:pPr>
              <w:rPr>
                <w:lang w:val="en-US"/>
              </w:rPr>
            </w:pPr>
          </w:p>
        </w:tc>
      </w:tr>
      <w:tr w:rsidR="00486EC2" w14:paraId="55D32F0F" w14:textId="77777777" w:rsidTr="00D6604F">
        <w:tc>
          <w:tcPr>
            <w:tcW w:w="4531" w:type="dxa"/>
          </w:tcPr>
          <w:p w14:paraId="1B4E3044" w14:textId="50AA7465" w:rsidR="00486EC2" w:rsidRPr="00FF2AF9" w:rsidRDefault="00486EC2" w:rsidP="00486EC2">
            <w:pPr>
              <w:rPr>
                <w:b/>
                <w:bCs/>
                <w:lang w:val="en-US"/>
              </w:rPr>
            </w:pPr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Time of blood collection (HH:MM)</w:t>
            </w:r>
          </w:p>
        </w:tc>
        <w:tc>
          <w:tcPr>
            <w:tcW w:w="4531" w:type="dxa"/>
          </w:tcPr>
          <w:p w14:paraId="219E6D48" w14:textId="25A1081B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The time in HH:MM format</w:t>
            </w:r>
          </w:p>
        </w:tc>
      </w:tr>
      <w:tr w:rsidR="00486EC2" w14:paraId="5FAF5EDD" w14:textId="77777777" w:rsidTr="00D6604F">
        <w:tc>
          <w:tcPr>
            <w:tcW w:w="4531" w:type="dxa"/>
          </w:tcPr>
          <w:p w14:paraId="21C12C5E" w14:textId="11E3D525" w:rsidR="00486EC2" w:rsidRPr="00FF2AF9" w:rsidRDefault="00486EC2" w:rsidP="00486EC2">
            <w:pPr>
              <w:rPr>
                <w:b/>
                <w:bCs/>
                <w:lang w:val="en-US"/>
              </w:rPr>
            </w:pPr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lastRenderedPageBreak/>
              <w:t>Result of blood smear for Loa-</w:t>
            </w:r>
            <w:proofErr w:type="spellStart"/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>loa</w:t>
            </w:r>
            <w:proofErr w:type="spellEnd"/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  <w:lang w:val="en-US"/>
              </w:rPr>
              <w:t xml:space="preserve"> (numbers)</w:t>
            </w:r>
          </w:p>
        </w:tc>
        <w:tc>
          <w:tcPr>
            <w:tcW w:w="4531" w:type="dxa"/>
          </w:tcPr>
          <w:p w14:paraId="0ACFC46E" w14:textId="3B265418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The blood smear result in num</w:t>
            </w:r>
            <w:bookmarkStart w:id="0" w:name="_GoBack"/>
            <w:bookmarkEnd w:id="0"/>
            <w:r>
              <w:rPr>
                <w:lang w:val="en-US"/>
              </w:rPr>
              <w:t>ber</w:t>
            </w:r>
            <w:r w:rsidR="00FF2AF9">
              <w:rPr>
                <w:lang w:val="en-US"/>
              </w:rPr>
              <w:t>s</w:t>
            </w:r>
          </w:p>
        </w:tc>
      </w:tr>
      <w:tr w:rsidR="00486EC2" w14:paraId="266A906C" w14:textId="77777777" w:rsidTr="00D6604F">
        <w:tc>
          <w:tcPr>
            <w:tcW w:w="4531" w:type="dxa"/>
          </w:tcPr>
          <w:p w14:paraId="65D7393F" w14:textId="25593FA3" w:rsidR="00486EC2" w:rsidRPr="00FF2AF9" w:rsidRDefault="00486EC2" w:rsidP="00486EC2">
            <w:pPr>
              <w:rPr>
                <w:b/>
                <w:bCs/>
                <w:lang w:val="en-US"/>
              </w:rPr>
            </w:pPr>
            <w:proofErr w:type="spellStart"/>
            <w:r w:rsidRPr="00FF2AF9">
              <w:rPr>
                <w:rFonts w:ascii="Calibri" w:hAnsi="Calibri" w:cs="Calibri"/>
                <w:b/>
                <w:bCs/>
                <w:color w:val="000000"/>
                <w:sz w:val="22"/>
              </w:rPr>
              <w:t>Remarks</w:t>
            </w:r>
            <w:proofErr w:type="spellEnd"/>
          </w:p>
        </w:tc>
        <w:tc>
          <w:tcPr>
            <w:tcW w:w="4531" w:type="dxa"/>
          </w:tcPr>
          <w:p w14:paraId="0CBC147C" w14:textId="29A1D89B" w:rsidR="00486EC2" w:rsidRDefault="00486EC2" w:rsidP="00486EC2">
            <w:pPr>
              <w:rPr>
                <w:lang w:val="en-US"/>
              </w:rPr>
            </w:pPr>
            <w:r>
              <w:rPr>
                <w:lang w:val="en-US"/>
              </w:rPr>
              <w:t>Optional information not entered yet.</w:t>
            </w:r>
          </w:p>
        </w:tc>
      </w:tr>
    </w:tbl>
    <w:p w14:paraId="597B22E7" w14:textId="77777777" w:rsidR="00D6604F" w:rsidRPr="00663CD7" w:rsidRDefault="00D6604F" w:rsidP="00663CD7">
      <w:pPr>
        <w:rPr>
          <w:lang w:val="en-US"/>
        </w:rPr>
      </w:pPr>
    </w:p>
    <w:sectPr w:rsidR="00D6604F" w:rsidRPr="00663C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F5504D"/>
    <w:multiLevelType w:val="hybridMultilevel"/>
    <w:tmpl w:val="C0980BFC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05523CB"/>
    <w:multiLevelType w:val="hybridMultilevel"/>
    <w:tmpl w:val="B6D6AB0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B37719D"/>
    <w:multiLevelType w:val="hybridMultilevel"/>
    <w:tmpl w:val="CAACCA0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NDMzMzK0NDUyNjdT0lEKTi0uzszPAykwrgUA4us6BywAAAA="/>
  </w:docVars>
  <w:rsids>
    <w:rsidRoot w:val="00663CD7"/>
    <w:rsid w:val="000B22A3"/>
    <w:rsid w:val="001A5587"/>
    <w:rsid w:val="003913FD"/>
    <w:rsid w:val="003E4E29"/>
    <w:rsid w:val="00486EC2"/>
    <w:rsid w:val="00547488"/>
    <w:rsid w:val="005B5F5C"/>
    <w:rsid w:val="005E05E4"/>
    <w:rsid w:val="006221EB"/>
    <w:rsid w:val="00663CD7"/>
    <w:rsid w:val="00674E9F"/>
    <w:rsid w:val="007E26D3"/>
    <w:rsid w:val="0084789F"/>
    <w:rsid w:val="0094310C"/>
    <w:rsid w:val="00B11860"/>
    <w:rsid w:val="00B6160B"/>
    <w:rsid w:val="00D6604F"/>
    <w:rsid w:val="00D85B03"/>
    <w:rsid w:val="00EA3C6B"/>
    <w:rsid w:val="00FF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B8825"/>
  <w15:chartTrackingRefBased/>
  <w15:docId w15:val="{71CC3E55-6E6C-42A8-9253-2B949750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48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3CD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C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3CD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3CD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3CD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3CD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3CD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3CD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3CD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3CD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63CD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3CD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3CD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3CD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3CD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3CD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3CD7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3CD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3CD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3CD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3CD7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3CD7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63CD7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63CD7"/>
    <w:rPr>
      <w:b/>
      <w:bCs/>
    </w:rPr>
  </w:style>
  <w:style w:type="character" w:styleId="Emphasis">
    <w:name w:val="Emphasis"/>
    <w:basedOn w:val="DefaultParagraphFont"/>
    <w:uiPriority w:val="20"/>
    <w:qFormat/>
    <w:rsid w:val="00663CD7"/>
    <w:rPr>
      <w:i/>
      <w:iCs/>
    </w:rPr>
  </w:style>
  <w:style w:type="paragraph" w:styleId="NoSpacing">
    <w:name w:val="No Spacing"/>
    <w:uiPriority w:val="1"/>
    <w:qFormat/>
    <w:rsid w:val="00547488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63CD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3CD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3CD7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3CD7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663CD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63CD7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663CD7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63CD7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63CD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3CD7"/>
    <w:pPr>
      <w:outlineLvl w:val="9"/>
    </w:pPr>
  </w:style>
  <w:style w:type="table" w:styleId="TableGrid">
    <w:name w:val="Table Grid"/>
    <w:basedOn w:val="TableNormal"/>
    <w:uiPriority w:val="39"/>
    <w:rsid w:val="00663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55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13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3</Pages>
  <Words>57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esse YUMBA NDUBA</dc:creator>
  <cp:keywords/>
  <dc:description/>
  <cp:lastModifiedBy>Dyesse YUMBA NDUBA</cp:lastModifiedBy>
  <cp:revision>4</cp:revision>
  <dcterms:created xsi:type="dcterms:W3CDTF">2019-06-07T15:57:00Z</dcterms:created>
  <dcterms:modified xsi:type="dcterms:W3CDTF">2019-06-10T10:44:00Z</dcterms:modified>
</cp:coreProperties>
</file>